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4AA6B" w14:textId="213F1308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Lesson 5 (2022)</w:t>
      </w:r>
    </w:p>
    <w:p w14:paraId="0BC9CFC9" w14:textId="59406B1E" w:rsidR="005F34F9" w:rsidRDefault="005F34F9" w:rsidP="005F34F9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 w:rsidRPr="005F34F9">
        <w:rPr>
          <w:rFonts w:ascii="Agency FB" w:hAnsi="Agency FB"/>
          <w:b/>
          <w:bCs/>
          <w:sz w:val="28"/>
          <w:szCs w:val="28"/>
        </w:rPr>
        <w:t>DAVID CONQUERS JERUSALEM</w:t>
      </w:r>
    </w:p>
    <w:p w14:paraId="175A3724" w14:textId="57179D17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5:6-25</w:t>
      </w:r>
    </w:p>
    <w:p w14:paraId="3FF2527F" w14:textId="299CB7D5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5:</w:t>
      </w:r>
    </w:p>
    <w:p w14:paraId="7C453BDE" w14:textId="0716BD85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</w:p>
    <w:p w14:paraId="0E715330" w14:textId="78F555D9" w:rsidR="005F34F9" w:rsidRDefault="005F34F9" w:rsidP="005F34F9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F34F9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76EB601D" w14:textId="77777777" w:rsidR="005F34F9" w:rsidRPr="005F34F9" w:rsidRDefault="005F34F9" w:rsidP="005F34F9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481BAD28" w14:textId="418C2345" w:rsid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Do you consider yourself mainly a “leader” or a “follower”? Why? What burdens and rewards go along with leadership?</w:t>
      </w:r>
    </w:p>
    <w:p w14:paraId="3831F219" w14:textId="653FFD00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</w:p>
    <w:p w14:paraId="62D9D0A0" w14:textId="3ED32329" w:rsidR="005F34F9" w:rsidRDefault="005F34F9" w:rsidP="005F34F9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F34F9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44F8A1A7" w14:textId="77777777" w:rsidR="005F34F9" w:rsidRPr="005F34F9" w:rsidRDefault="005F34F9" w:rsidP="005F34F9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5B9BD00E" w14:textId="784BA06F" w:rsid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 Read verses 6-8. After becoming king of all Israel, what did David do first? (6a) What is the historical significance of David’s conquest of Jerusalem? (Ge. 15:1921; Dt. 7:1; Jdg. 1:8, 21; Heb. 7:1-2) How did David turn the taunt of the Jebusites against them? (8)</w:t>
      </w:r>
    </w:p>
    <w:p w14:paraId="0856AF46" w14:textId="3B3EAB59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</w:p>
    <w:p w14:paraId="1368E055" w14:textId="1FA62DF4" w:rsid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 Read verses 9-12. What did David do in Jerusalem after he conquered it? (9) Why did David continue to prosper and grow more powerful? (10, 13-16) When the Gentile king Hiram built a palace for him, what did David realize? (11-12) What are the potential pitfalls of success in the believer's life? </w:t>
      </w:r>
    </w:p>
    <w:p w14:paraId="127875C1" w14:textId="77777777" w:rsidR="005F34F9" w:rsidRP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</w:p>
    <w:p w14:paraId="2CA00EEA" w14:textId="3AB7B83F" w:rsid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7-21. How did the Philistines respond to David’s expanded kingship? (17) What did David seek before engaging the Philistines in battle? (18-19) What was the significance of the name given to the place where David defeated the Philistines? (20-21) </w:t>
      </w:r>
    </w:p>
    <w:p w14:paraId="48ABFF35" w14:textId="77777777" w:rsidR="005F34F9" w:rsidRPr="005F34F9" w:rsidRDefault="005F34F9" w:rsidP="005F34F9">
      <w:pPr>
        <w:pStyle w:val="ListParagraph"/>
        <w:rPr>
          <w:rFonts w:ascii="Agency FB" w:hAnsi="Agency FB"/>
          <w:sz w:val="28"/>
          <w:szCs w:val="28"/>
        </w:rPr>
      </w:pPr>
    </w:p>
    <w:p w14:paraId="705A062E" w14:textId="453D9F84" w:rsid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2-25. How did David behave when the Philistines gathered against him for a second time? (22-23) What was different about the Lord’s response to David’s second inquiry? (23-24) What was the outcome of the second battle?  </w:t>
      </w:r>
    </w:p>
    <w:p w14:paraId="48634BEE" w14:textId="77777777" w:rsidR="005F34F9" w:rsidRPr="005F34F9" w:rsidRDefault="005F34F9" w:rsidP="005F34F9">
      <w:pPr>
        <w:pStyle w:val="ListParagraph"/>
        <w:rPr>
          <w:rFonts w:ascii="Agency FB" w:hAnsi="Agency FB"/>
          <w:sz w:val="28"/>
          <w:szCs w:val="28"/>
        </w:rPr>
      </w:pPr>
    </w:p>
    <w:p w14:paraId="681D556E" w14:textId="38C6B02D" w:rsidR="005F34F9" w:rsidRPr="005F34F9" w:rsidRDefault="005F34F9" w:rsidP="005F34F9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F34F9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396177A1" w14:textId="6B3727B0" w:rsidR="005F34F9" w:rsidRDefault="005F34F9" w:rsidP="005F34F9">
      <w:pPr>
        <w:spacing w:after="0"/>
        <w:rPr>
          <w:rFonts w:ascii="Agency FB" w:hAnsi="Agency FB"/>
          <w:sz w:val="28"/>
          <w:szCs w:val="28"/>
        </w:rPr>
      </w:pPr>
    </w:p>
    <w:p w14:paraId="3DFA80BA" w14:textId="291A81E1" w:rsidR="005F34F9" w:rsidRPr="005F34F9" w:rsidRDefault="005F34F9" w:rsidP="005F34F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 How can you develop the habit of asking for God’s help instead of taking it for granted? </w:t>
      </w:r>
    </w:p>
    <w:sectPr w:rsidR="005F34F9" w:rsidRPr="005F3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57172"/>
    <w:multiLevelType w:val="hybridMultilevel"/>
    <w:tmpl w:val="75F0F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Q2sDQ1szQ2NzdU0lEKTi0uzszPAykwrAUAw+pgTywAAAA="/>
  </w:docVars>
  <w:rsids>
    <w:rsidRoot w:val="005F34F9"/>
    <w:rsid w:val="005F3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2C3A4"/>
  <w15:chartTrackingRefBased/>
  <w15:docId w15:val="{2E61C7A9-20E3-4174-AA2B-53F8B192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4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cp:lastPrinted>2021-12-07T20:30:00Z</cp:lastPrinted>
  <dcterms:created xsi:type="dcterms:W3CDTF">2021-12-07T20:08:00Z</dcterms:created>
  <dcterms:modified xsi:type="dcterms:W3CDTF">2021-12-07T20:31:00Z</dcterms:modified>
</cp:coreProperties>
</file>